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A31A6" w14:paraId="34951C5B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11EFB8E6" w14:textId="77777777" w:rsidR="00602F7D" w:rsidRPr="006A31A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A31A6" w14:paraId="01CE6F4C" w14:textId="77777777" w:rsidTr="00F33C84">
        <w:trPr>
          <w:trHeight w:val="413"/>
        </w:trPr>
        <w:tc>
          <w:tcPr>
            <w:tcW w:w="1234" w:type="pct"/>
          </w:tcPr>
          <w:p w14:paraId="576DAFDD" w14:textId="77777777" w:rsidR="0000007A" w:rsidRPr="006A31A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A31A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A31A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0A533" w14:textId="77777777" w:rsidR="0000007A" w:rsidRPr="006A31A6" w:rsidRDefault="008D557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A31A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6A31A6" w14:paraId="55649F3C" w14:textId="77777777" w:rsidTr="002E7787">
        <w:trPr>
          <w:trHeight w:val="290"/>
        </w:trPr>
        <w:tc>
          <w:tcPr>
            <w:tcW w:w="1234" w:type="pct"/>
          </w:tcPr>
          <w:p w14:paraId="67905AF3" w14:textId="77777777" w:rsidR="0000007A" w:rsidRPr="006A31A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A31A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FDF9CB" w14:textId="77777777" w:rsidR="0000007A" w:rsidRPr="006A31A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A3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A3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A3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A6C6B" w:rsidRPr="006A3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20</w:t>
            </w:r>
          </w:p>
        </w:tc>
      </w:tr>
      <w:tr w:rsidR="0000007A" w:rsidRPr="006A31A6" w14:paraId="50BDB685" w14:textId="77777777" w:rsidTr="002109D6">
        <w:trPr>
          <w:trHeight w:val="331"/>
        </w:trPr>
        <w:tc>
          <w:tcPr>
            <w:tcW w:w="1234" w:type="pct"/>
          </w:tcPr>
          <w:p w14:paraId="103DAD5F" w14:textId="77777777" w:rsidR="0000007A" w:rsidRPr="006A31A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A31A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0D08F" w14:textId="77777777" w:rsidR="0000007A" w:rsidRPr="006A31A6" w:rsidRDefault="001D4F6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A31A6">
              <w:rPr>
                <w:rFonts w:ascii="Arial" w:hAnsi="Arial" w:cs="Arial"/>
                <w:b/>
                <w:sz w:val="20"/>
                <w:szCs w:val="20"/>
                <w:lang w:val="en-GB"/>
              </w:rPr>
              <w:t>Variations in Nutritionally Significant Organic Components of Milk Depending on the Energy Status of Simmental Cows</w:t>
            </w:r>
          </w:p>
        </w:tc>
      </w:tr>
      <w:tr w:rsidR="00CF0BBB" w:rsidRPr="006A31A6" w14:paraId="559B2884" w14:textId="77777777" w:rsidTr="002E7787">
        <w:trPr>
          <w:trHeight w:val="332"/>
        </w:trPr>
        <w:tc>
          <w:tcPr>
            <w:tcW w:w="1234" w:type="pct"/>
          </w:tcPr>
          <w:p w14:paraId="190FEB7A" w14:textId="77777777" w:rsidR="00CF0BBB" w:rsidRPr="006A31A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A31A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97506" w14:textId="77777777" w:rsidR="00CF0BBB" w:rsidRPr="006A31A6" w:rsidRDefault="00FA6C6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A31A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C6E38C7" w14:textId="77777777" w:rsidR="00037D52" w:rsidRPr="006A31A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82F61FA" w14:textId="77777777" w:rsidR="0086369B" w:rsidRPr="006A31A6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5CCE87E3" w14:textId="77777777" w:rsidR="00626025" w:rsidRPr="006A31A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A31A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7A400805" w14:textId="77777777" w:rsidR="007B54A4" w:rsidRPr="006A31A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0580B1FD" w14:textId="77777777" w:rsidR="007B54A4" w:rsidRPr="006A31A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A31A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3538E84A" w14:textId="77777777" w:rsidR="00640538" w:rsidRPr="006A31A6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A31A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708BB777">
          <v:rect id="_x0000_s2050" style="position:absolute;left:0;text-align:left;margin-left:-9.6pt;margin-top:14.25pt;width:1071.35pt;height:124.75pt;z-index:251658240">
            <v:textbox>
              <w:txbxContent>
                <w:p w14:paraId="0359DFED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29F03A80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00010B35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4317A767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7D7DE844" w14:textId="77777777" w:rsidR="00E03C32" w:rsidRDefault="00EC644E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C644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Research in Animal and Veterinary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EC644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83-19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62447C33" w14:textId="77777777" w:rsidR="00E03C32" w:rsidRPr="007B54A4" w:rsidRDefault="00EC644E" w:rsidP="00EC644E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C644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EC644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jravs</w:t>
                  </w:r>
                  <w:proofErr w:type="spellEnd"/>
                  <w:r w:rsidRPr="00EC644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8i2346</w:t>
                  </w:r>
                </w:p>
              </w:txbxContent>
            </v:textbox>
          </v:rect>
        </w:pict>
      </w:r>
    </w:p>
    <w:p w14:paraId="63342D42" w14:textId="77777777" w:rsidR="00D9392F" w:rsidRPr="006A31A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A31A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63B916AA" w14:textId="77777777" w:rsidR="00D27A79" w:rsidRPr="006A31A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A31A6" w14:paraId="76485546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4EA761DB" w14:textId="77777777" w:rsidR="00F1171E" w:rsidRPr="006A31A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A31A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A31A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0661F032" w14:textId="77777777" w:rsidR="00F1171E" w:rsidRPr="006A31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A31A6" w14:paraId="24AECF26" w14:textId="77777777" w:rsidTr="007222C8">
        <w:tc>
          <w:tcPr>
            <w:tcW w:w="1265" w:type="pct"/>
            <w:noWrap/>
          </w:tcPr>
          <w:p w14:paraId="4FFC5797" w14:textId="77777777" w:rsidR="00F1171E" w:rsidRPr="006A31A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1EB90AC2" w14:textId="77777777" w:rsidR="00F1171E" w:rsidRPr="006A31A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A31A6">
              <w:rPr>
                <w:rFonts w:ascii="Arial" w:hAnsi="Arial" w:cs="Arial"/>
                <w:lang w:val="en-GB"/>
              </w:rPr>
              <w:t>Reviewer’s comment</w:t>
            </w:r>
          </w:p>
          <w:p w14:paraId="3BDE7238" w14:textId="77777777" w:rsidR="00421DBF" w:rsidRPr="006A31A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31A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5FD09B98" w14:textId="77777777" w:rsidR="00421DBF" w:rsidRPr="006A31A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0EDFA79" w14:textId="77777777" w:rsidR="00F1171E" w:rsidRPr="006A31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A31A6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6A31A6">
              <w:rPr>
                <w:rFonts w:ascii="Arial" w:hAnsi="Arial" w:cs="Arial"/>
                <w:lang w:val="en-GB"/>
              </w:rPr>
              <w:t>Feedback</w:t>
            </w:r>
            <w:r w:rsidRPr="006A31A6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6A31A6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6A31A6" w14:paraId="471937BB" w14:textId="77777777" w:rsidTr="007222C8">
        <w:trPr>
          <w:trHeight w:val="1264"/>
        </w:trPr>
        <w:tc>
          <w:tcPr>
            <w:tcW w:w="1265" w:type="pct"/>
            <w:noWrap/>
          </w:tcPr>
          <w:p w14:paraId="614D9A74" w14:textId="77777777" w:rsidR="00F1171E" w:rsidRPr="006A31A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A3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6A3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6A3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792B3013" w14:textId="77777777" w:rsidR="00F1171E" w:rsidRPr="006A31A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8E0443D" w14:textId="77777777" w:rsidR="00F1171E" w:rsidRPr="006A31A6" w:rsidRDefault="001F3E2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A3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ticle was informative with inclusion of milk parameters.</w:t>
            </w:r>
          </w:p>
          <w:p w14:paraId="1EA68B0A" w14:textId="77777777" w:rsidR="001F3E2D" w:rsidRPr="006A31A6" w:rsidRDefault="001F3E2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630BEEB" w14:textId="77777777" w:rsidR="00F1171E" w:rsidRPr="006A31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A31A6" w14:paraId="0A7D579C" w14:textId="77777777" w:rsidTr="007222C8">
        <w:trPr>
          <w:trHeight w:val="1262"/>
        </w:trPr>
        <w:tc>
          <w:tcPr>
            <w:tcW w:w="1265" w:type="pct"/>
            <w:noWrap/>
          </w:tcPr>
          <w:p w14:paraId="2D7BCC3D" w14:textId="77777777" w:rsidR="00F1171E" w:rsidRPr="006A31A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A3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15708B2" w14:textId="77777777" w:rsidR="00F1171E" w:rsidRPr="006A31A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A3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F5418D" w14:textId="77777777" w:rsidR="00F1171E" w:rsidRPr="006A31A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5E06A22" w14:textId="77777777" w:rsidR="00F1171E" w:rsidRPr="006A31A6" w:rsidRDefault="001F3E2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A3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5D546A42" w14:textId="77777777" w:rsidR="00F1171E" w:rsidRPr="006A31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A31A6" w14:paraId="4D5FF770" w14:textId="77777777" w:rsidTr="007222C8">
        <w:trPr>
          <w:trHeight w:val="1262"/>
        </w:trPr>
        <w:tc>
          <w:tcPr>
            <w:tcW w:w="1265" w:type="pct"/>
            <w:noWrap/>
          </w:tcPr>
          <w:p w14:paraId="0596AD94" w14:textId="77777777" w:rsidR="00F1171E" w:rsidRPr="006A31A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A31A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008DB932" w14:textId="77777777" w:rsidR="00F1171E" w:rsidRPr="006A31A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8067001" w14:textId="77777777" w:rsidR="00F1171E" w:rsidRPr="006A31A6" w:rsidRDefault="001F3E2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A3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A03C317" w14:textId="77777777" w:rsidR="00F1171E" w:rsidRPr="006A31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A31A6" w14:paraId="0A51B8E6" w14:textId="77777777" w:rsidTr="007222C8">
        <w:trPr>
          <w:trHeight w:val="859"/>
        </w:trPr>
        <w:tc>
          <w:tcPr>
            <w:tcW w:w="1265" w:type="pct"/>
            <w:noWrap/>
          </w:tcPr>
          <w:p w14:paraId="75A4525C" w14:textId="77777777" w:rsidR="00F1171E" w:rsidRPr="006A31A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A3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3BF888FC" w14:textId="77777777" w:rsidR="00F1171E" w:rsidRPr="006A31A6" w:rsidRDefault="001F3E2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A3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Yes</w:t>
            </w:r>
          </w:p>
        </w:tc>
        <w:tc>
          <w:tcPr>
            <w:tcW w:w="1523" w:type="pct"/>
          </w:tcPr>
          <w:p w14:paraId="48AC053C" w14:textId="77777777" w:rsidR="00F1171E" w:rsidRPr="006A31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A31A6" w14:paraId="1FD25263" w14:textId="77777777" w:rsidTr="007222C8">
        <w:trPr>
          <w:trHeight w:val="703"/>
        </w:trPr>
        <w:tc>
          <w:tcPr>
            <w:tcW w:w="1265" w:type="pct"/>
            <w:noWrap/>
          </w:tcPr>
          <w:p w14:paraId="7C2F0AD2" w14:textId="77777777" w:rsidR="00F1171E" w:rsidRPr="006A31A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A3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33BF0E21" w14:textId="77777777" w:rsidR="00F1171E" w:rsidRPr="006A31A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A31A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438DDAEF" w14:textId="77777777" w:rsidR="00F1171E" w:rsidRPr="006A31A6" w:rsidRDefault="001F3E2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A3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fficient</w:t>
            </w:r>
          </w:p>
        </w:tc>
        <w:tc>
          <w:tcPr>
            <w:tcW w:w="1523" w:type="pct"/>
          </w:tcPr>
          <w:p w14:paraId="3414DF96" w14:textId="77777777" w:rsidR="00F1171E" w:rsidRPr="006A31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A31A6" w14:paraId="0B33599B" w14:textId="77777777" w:rsidTr="007222C8">
        <w:trPr>
          <w:trHeight w:val="386"/>
        </w:trPr>
        <w:tc>
          <w:tcPr>
            <w:tcW w:w="1265" w:type="pct"/>
            <w:noWrap/>
          </w:tcPr>
          <w:p w14:paraId="62AF7216" w14:textId="77777777" w:rsidR="00F1171E" w:rsidRPr="006A31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7FB892D3" w14:textId="77777777" w:rsidR="00F1171E" w:rsidRPr="006A31A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A31A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66E5AAE0" w14:textId="77777777" w:rsidR="00F1171E" w:rsidRPr="006A31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3D947E4" w14:textId="77777777" w:rsidR="00F1171E" w:rsidRPr="006A31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1A7BA9E" w14:textId="77777777" w:rsidR="00F1171E" w:rsidRPr="006A31A6" w:rsidRDefault="001F3E2D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A31A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       Yes</w:t>
            </w:r>
          </w:p>
          <w:p w14:paraId="6AAEE922" w14:textId="77777777" w:rsidR="00F1171E" w:rsidRPr="006A31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3329DDC" w14:textId="77777777" w:rsidR="00F1171E" w:rsidRPr="006A31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7DED8F6" w14:textId="77777777" w:rsidR="00F1171E" w:rsidRPr="006A31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B363F9E" w14:textId="77777777" w:rsidR="00F1171E" w:rsidRPr="006A31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A31A6" w14:paraId="7345755C" w14:textId="77777777" w:rsidTr="007222C8">
        <w:trPr>
          <w:trHeight w:val="1178"/>
        </w:trPr>
        <w:tc>
          <w:tcPr>
            <w:tcW w:w="1265" w:type="pct"/>
            <w:noWrap/>
          </w:tcPr>
          <w:p w14:paraId="4C01548B" w14:textId="77777777" w:rsidR="00F1171E" w:rsidRPr="006A31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A31A6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6A31A6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6A31A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6A152C0A" w14:textId="77777777" w:rsidR="00F1171E" w:rsidRPr="006A31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494769C7" w14:textId="77777777" w:rsidR="00F1171E" w:rsidRPr="006A31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3B1D195" w14:textId="77777777" w:rsidR="00862AA2" w:rsidRPr="006A31A6" w:rsidRDefault="001F3E2D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A31A6">
              <w:rPr>
                <w:rFonts w:ascii="Arial" w:hAnsi="Arial" w:cs="Arial"/>
                <w:b/>
                <w:sz w:val="20"/>
                <w:szCs w:val="20"/>
                <w:lang w:val="en-GB"/>
              </w:rPr>
              <w:t>1.</w:t>
            </w:r>
            <w:r w:rsidRPr="006A31A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6A31A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s per material and methods: milking was performed in morning and evening, in present study the </w:t>
            </w:r>
            <w:r w:rsidR="00862AA2" w:rsidRPr="006A31A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  </w:t>
            </w:r>
          </w:p>
          <w:p w14:paraId="67C2163F" w14:textId="77777777" w:rsidR="00F1171E" w:rsidRPr="006A31A6" w:rsidRDefault="00862AA2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A31A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   </w:t>
            </w:r>
            <w:r w:rsidR="001F3E2D" w:rsidRPr="006A31A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ampling was done only in morning. What about evening milk </w:t>
            </w:r>
            <w:proofErr w:type="gramStart"/>
            <w:r w:rsidR="001F3E2D" w:rsidRPr="006A31A6">
              <w:rPr>
                <w:rFonts w:ascii="Arial" w:hAnsi="Arial" w:cs="Arial"/>
                <w:b/>
                <w:sz w:val="20"/>
                <w:szCs w:val="20"/>
                <w:lang w:val="en-GB"/>
              </w:rPr>
              <w:t>sample ?</w:t>
            </w:r>
            <w:proofErr w:type="gramEnd"/>
          </w:p>
          <w:p w14:paraId="1BDC55EA" w14:textId="77777777" w:rsidR="00F1171E" w:rsidRPr="006A31A6" w:rsidRDefault="001F3E2D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A31A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2. What is the main factor of increased concentration of urea in </w:t>
            </w:r>
            <w:proofErr w:type="gramStart"/>
            <w:r w:rsidRPr="006A31A6">
              <w:rPr>
                <w:rFonts w:ascii="Arial" w:hAnsi="Arial" w:cs="Arial"/>
                <w:b/>
                <w:sz w:val="20"/>
                <w:szCs w:val="20"/>
                <w:lang w:val="en-GB"/>
              </w:rPr>
              <w:t>study ?</w:t>
            </w:r>
            <w:proofErr w:type="gramEnd"/>
          </w:p>
          <w:p w14:paraId="6ED8C27A" w14:textId="77777777" w:rsidR="00862AA2" w:rsidRPr="006A31A6" w:rsidRDefault="00862AA2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A31A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3. As per study fat percentage was </w:t>
            </w:r>
            <w:proofErr w:type="spellStart"/>
            <w:r w:rsidRPr="006A31A6">
              <w:rPr>
                <w:rFonts w:ascii="Arial" w:hAnsi="Arial" w:cs="Arial"/>
                <w:b/>
                <w:sz w:val="20"/>
                <w:szCs w:val="20"/>
                <w:lang w:val="en-GB"/>
              </w:rPr>
              <w:t>comperatively</w:t>
            </w:r>
            <w:proofErr w:type="spellEnd"/>
            <w:r w:rsidRPr="006A31A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low. What is reason behind </w:t>
            </w:r>
            <w:proofErr w:type="gramStart"/>
            <w:r w:rsidRPr="006A31A6">
              <w:rPr>
                <w:rFonts w:ascii="Arial" w:hAnsi="Arial" w:cs="Arial"/>
                <w:b/>
                <w:sz w:val="20"/>
                <w:szCs w:val="20"/>
                <w:lang w:val="en-GB"/>
              </w:rPr>
              <w:t>that ?</w:t>
            </w:r>
            <w:proofErr w:type="gramEnd"/>
          </w:p>
          <w:p w14:paraId="0CA9C5AC" w14:textId="77777777" w:rsidR="00F1171E" w:rsidRPr="006A31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8111AFE" w14:textId="77777777" w:rsidR="00F1171E" w:rsidRPr="006A31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AB44AA0" w14:textId="77777777" w:rsidR="00F1171E" w:rsidRPr="006A31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19FADE0" w14:textId="77777777" w:rsidR="00F1171E" w:rsidRPr="006A31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5DE245E" w14:textId="77777777" w:rsidR="00F1171E" w:rsidRPr="006A31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6261A9F" w14:textId="77777777" w:rsidR="00F1171E" w:rsidRPr="006A31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ED7F6FD" w14:textId="77777777" w:rsidR="00F1171E" w:rsidRPr="006A31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E2B2EB6" w14:textId="77777777" w:rsidR="00F1171E" w:rsidRPr="006A31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9ABDE0C" w14:textId="77777777" w:rsidR="00F1171E" w:rsidRPr="006A31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1725BB6" w14:textId="77777777" w:rsidR="00F1171E" w:rsidRPr="006A31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35176E" w14:textId="77777777" w:rsidR="00F1171E" w:rsidRPr="006A31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ED0A749" w14:textId="77777777" w:rsidR="00F1171E" w:rsidRPr="006A31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5AE7613" w14:textId="77777777" w:rsidR="00F1171E" w:rsidRPr="006A31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F46AE8" w14:textId="77777777" w:rsidR="00F1171E" w:rsidRPr="006A31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BB5FC02" w14:textId="77777777" w:rsidR="00F1171E" w:rsidRPr="006A31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A31A6" w14:paraId="11B2127A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919544" w14:textId="77777777" w:rsidR="00F1171E" w:rsidRPr="006A31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A31A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</w:p>
          <w:p w14:paraId="6F1848E9" w14:textId="77777777" w:rsidR="00F1171E" w:rsidRPr="006A31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A31A6" w14:paraId="3D652C29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B814C" w14:textId="77777777" w:rsidR="00F1171E" w:rsidRPr="006A31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1C3C8A" w14:textId="77777777" w:rsidR="00F1171E" w:rsidRPr="006A31A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A31A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E4B64C1" w14:textId="77777777" w:rsidR="00F1171E" w:rsidRPr="006A31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A31A6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6A31A6">
              <w:rPr>
                <w:rFonts w:ascii="Arial" w:hAnsi="Arial" w:cs="Arial"/>
                <w:lang w:val="en-GB"/>
              </w:rPr>
              <w:t>comment</w:t>
            </w:r>
            <w:r w:rsidRPr="006A31A6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6A31A6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6A31A6" w14:paraId="3F1C755C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BF7E2" w14:textId="77777777" w:rsidR="00F1171E" w:rsidRPr="006A31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A31A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C4194E1" w14:textId="77777777" w:rsidR="00F1171E" w:rsidRPr="006A31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F97EA2" w14:textId="77777777" w:rsidR="00F1171E" w:rsidRPr="006A31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A31A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A31A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A31A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507C19A4" w14:textId="77777777" w:rsidR="00F1171E" w:rsidRPr="006A31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3F08E1B" w14:textId="77777777" w:rsidR="00F1171E" w:rsidRPr="006A31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E88805D" w14:textId="77777777" w:rsidR="00F1171E" w:rsidRPr="006A31A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5B178D4" w14:textId="77777777" w:rsidR="00F1171E" w:rsidRPr="006A31A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4753F66" w14:textId="77777777" w:rsidR="00F1171E" w:rsidRPr="006A31A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10DF27C" w14:textId="77777777" w:rsidR="00F1171E" w:rsidRPr="006A31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76B0AD7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0550C7D" w14:textId="77777777" w:rsidR="006A31A6" w:rsidRPr="00F372F3" w:rsidRDefault="006A31A6" w:rsidP="006A31A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372F3">
        <w:rPr>
          <w:rFonts w:ascii="Arial" w:hAnsi="Arial" w:cs="Arial"/>
          <w:b/>
          <w:u w:val="single"/>
        </w:rPr>
        <w:t>Reviewer details:</w:t>
      </w:r>
    </w:p>
    <w:p w14:paraId="29CCDD78" w14:textId="77777777" w:rsidR="006A31A6" w:rsidRPr="00F372F3" w:rsidRDefault="006A31A6" w:rsidP="006A31A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372F3">
        <w:rPr>
          <w:rFonts w:ascii="Arial" w:hAnsi="Arial" w:cs="Arial"/>
          <w:b/>
          <w:color w:val="000000"/>
        </w:rPr>
        <w:t xml:space="preserve">Deepak Kumar Kashyap, Dau Shri </w:t>
      </w:r>
      <w:proofErr w:type="spellStart"/>
      <w:r w:rsidRPr="00F372F3">
        <w:rPr>
          <w:rFonts w:ascii="Arial" w:hAnsi="Arial" w:cs="Arial"/>
          <w:b/>
          <w:color w:val="000000"/>
        </w:rPr>
        <w:t>Vashudev</w:t>
      </w:r>
      <w:proofErr w:type="spellEnd"/>
      <w:r w:rsidRPr="00F372F3">
        <w:rPr>
          <w:rFonts w:ascii="Arial" w:hAnsi="Arial" w:cs="Arial"/>
          <w:b/>
          <w:color w:val="000000"/>
        </w:rPr>
        <w:t xml:space="preserve"> </w:t>
      </w:r>
      <w:proofErr w:type="spellStart"/>
      <w:r w:rsidRPr="00F372F3">
        <w:rPr>
          <w:rFonts w:ascii="Arial" w:hAnsi="Arial" w:cs="Arial"/>
          <w:b/>
          <w:color w:val="000000"/>
        </w:rPr>
        <w:t>Chandrakar</w:t>
      </w:r>
      <w:proofErr w:type="spellEnd"/>
      <w:r w:rsidRPr="00F372F3">
        <w:rPr>
          <w:rFonts w:ascii="Arial" w:hAnsi="Arial" w:cs="Arial"/>
          <w:b/>
          <w:color w:val="000000"/>
        </w:rPr>
        <w:t xml:space="preserve"> Kamdhenu </w:t>
      </w:r>
      <w:proofErr w:type="spellStart"/>
      <w:r w:rsidRPr="00F372F3">
        <w:rPr>
          <w:rFonts w:ascii="Arial" w:hAnsi="Arial" w:cs="Arial"/>
          <w:b/>
          <w:color w:val="000000"/>
        </w:rPr>
        <w:t>Vishwavidyalya</w:t>
      </w:r>
      <w:proofErr w:type="spellEnd"/>
      <w:r w:rsidRPr="00F372F3">
        <w:rPr>
          <w:rFonts w:ascii="Arial" w:hAnsi="Arial" w:cs="Arial"/>
          <w:b/>
          <w:color w:val="000000"/>
        </w:rPr>
        <w:t>, India</w:t>
      </w:r>
    </w:p>
    <w:p w14:paraId="48C14E90" w14:textId="77777777" w:rsidR="006A31A6" w:rsidRPr="006A31A6" w:rsidRDefault="006A31A6">
      <w:pPr>
        <w:rPr>
          <w:rFonts w:ascii="Arial" w:hAnsi="Arial" w:cs="Arial"/>
          <w:b/>
          <w:sz w:val="20"/>
          <w:szCs w:val="20"/>
        </w:rPr>
      </w:pPr>
    </w:p>
    <w:sectPr w:rsidR="006A31A6" w:rsidRPr="006A31A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4D20B1" w14:textId="77777777" w:rsidR="002F0293" w:rsidRPr="0000007A" w:rsidRDefault="002F0293" w:rsidP="0099583E">
      <w:r>
        <w:separator/>
      </w:r>
    </w:p>
  </w:endnote>
  <w:endnote w:type="continuationSeparator" w:id="0">
    <w:p w14:paraId="1FC2B745" w14:textId="77777777" w:rsidR="002F0293" w:rsidRPr="0000007A" w:rsidRDefault="002F029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52630C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0DCED5" w14:textId="77777777" w:rsidR="002F0293" w:rsidRPr="0000007A" w:rsidRDefault="002F0293" w:rsidP="0099583E">
      <w:r>
        <w:separator/>
      </w:r>
    </w:p>
  </w:footnote>
  <w:footnote w:type="continuationSeparator" w:id="0">
    <w:p w14:paraId="3A34FA87" w14:textId="77777777" w:rsidR="002F0293" w:rsidRPr="0000007A" w:rsidRDefault="002F029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9F4F1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CA9E5DF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CE45E8C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02891880">
    <w:abstractNumId w:val="3"/>
  </w:num>
  <w:num w:numId="2" w16cid:durableId="362364953">
    <w:abstractNumId w:val="6"/>
  </w:num>
  <w:num w:numId="3" w16cid:durableId="121702746">
    <w:abstractNumId w:val="5"/>
  </w:num>
  <w:num w:numId="4" w16cid:durableId="110367752">
    <w:abstractNumId w:val="7"/>
  </w:num>
  <w:num w:numId="5" w16cid:durableId="866799282">
    <w:abstractNumId w:val="4"/>
  </w:num>
  <w:num w:numId="6" w16cid:durableId="1363435574">
    <w:abstractNumId w:val="0"/>
  </w:num>
  <w:num w:numId="7" w16cid:durableId="666977564">
    <w:abstractNumId w:val="1"/>
  </w:num>
  <w:num w:numId="8" w16cid:durableId="1748728462">
    <w:abstractNumId w:val="9"/>
  </w:num>
  <w:num w:numId="9" w16cid:durableId="922883107">
    <w:abstractNumId w:val="8"/>
  </w:num>
  <w:num w:numId="10" w16cid:durableId="299640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1D2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2DE1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49E3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6814"/>
    <w:rsid w:val="00197E68"/>
    <w:rsid w:val="001A1605"/>
    <w:rsid w:val="001A2F22"/>
    <w:rsid w:val="001B0C63"/>
    <w:rsid w:val="001B5029"/>
    <w:rsid w:val="001D3A1D"/>
    <w:rsid w:val="001D4F6F"/>
    <w:rsid w:val="001E4B3D"/>
    <w:rsid w:val="001F24FF"/>
    <w:rsid w:val="001F2913"/>
    <w:rsid w:val="001F3E2D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1D78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0293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0524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31A6"/>
    <w:rsid w:val="006A5E0B"/>
    <w:rsid w:val="006A7405"/>
    <w:rsid w:val="006C04F7"/>
    <w:rsid w:val="006C3797"/>
    <w:rsid w:val="006D467C"/>
    <w:rsid w:val="006D5E1D"/>
    <w:rsid w:val="006E01EE"/>
    <w:rsid w:val="006E6014"/>
    <w:rsid w:val="006E7D6E"/>
    <w:rsid w:val="00700A1D"/>
    <w:rsid w:val="00700EF2"/>
    <w:rsid w:val="00701186"/>
    <w:rsid w:val="0070523B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2AA2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5572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2424"/>
    <w:rsid w:val="00BD6447"/>
    <w:rsid w:val="00BD7527"/>
    <w:rsid w:val="00BE13EF"/>
    <w:rsid w:val="00BE40A5"/>
    <w:rsid w:val="00BE6454"/>
    <w:rsid w:val="00BF1E47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2E08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44E"/>
    <w:rsid w:val="00EC6894"/>
    <w:rsid w:val="00ED4036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A6C6B"/>
    <w:rsid w:val="00FB0D50"/>
    <w:rsid w:val="00FB3DE3"/>
    <w:rsid w:val="00FB5BBE"/>
    <w:rsid w:val="00FB6F9C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5ED77048"/>
  <w15:docId w15:val="{40013252-4469-4BA1-8034-40A3CA3DF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644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C644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F0524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A31A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43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9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365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4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6-28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